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Position</w:t>
      </w:r>
      <w:r>
        <w:t xml:space="preserve"> </w:t>
      </w:r>
      <w:r>
        <w:t xml:space="preserve">in</w:t>
      </w:r>
      <w:r>
        <w:t xml:space="preserve"> </w:t>
      </w:r>
      <w:r>
        <w:t xml:space="preserve">Italy</w:t>
      </w:r>
      <w:r>
        <w:t xml:space="preserve"> </w:t>
      </w:r>
      <w:r>
        <w:t xml:space="preserve">Rome</w:t>
      </w:r>
    </w:p>
    <w:bookmarkStart w:id="24" w:name="cover-letter"/>
    <w:p>
      <w:pPr>
        <w:pStyle w:val="Heading1"/>
      </w:pPr>
      <w:r>
        <w:t xml:space="preserve">Cover Letter</w:t>
      </w:r>
    </w:p>
    <w:p>
      <w:pPr>
        <w:pStyle w:val="FirstParagraph"/>
      </w:pPr>
      <w:r>
        <w:t xml:space="preserve">Dear [Recipient's Name],</w:t>
      </w:r>
      <w:r>
        <w:br/>
      </w:r>
      <w:r>
        <w:t xml:space="preserve">I am writing to express my enthusiastic interest in the Film Director position at [Company/Organization Name] in Italy Rome. With over a decade of experience crafting visually compelling narratives and a deep reverence for Italian cinema’s storied legacy, I am eager to contribute my expertise to your team. As a film director who has long been inspired by Rome’s vibrant cultural tapestry, I believe my artistic vision and technical acumen align perfectly with the creative opportunities this role offers.</w:t>
      </w:r>
    </w:p>
    <w:p>
      <w:pPr>
        <w:pStyle w:val="BodyText"/>
      </w:pPr>
      <w:r>
        <w:t xml:space="preserve">Having directed over 20 short films and three feature-length projects, I have honed a distinct approach to storytelling that blends emotional depth with cinematic innovation. My work often explores themes of identity, history, and human connection—themes that resonate profoundly in a city like Rome, where ancient ruins and modern life coexist. For instance, my 2019 film *Eterno Roma*, which premiered at the Torino Film Festival, reimagined the city’s layered past through a lens of personal transformation. The project was praised for its "poetic interplay between time and space" by *La Repubblica*, and I am confident that my ability to translate such complex narratives into film would add value to your organization.</w:t>
      </w:r>
    </w:p>
    <w:bookmarkStart w:id="20" w:name="why-italy-rome"/>
    <w:p>
      <w:pPr>
        <w:pStyle w:val="Heading2"/>
      </w:pPr>
      <w:r>
        <w:t xml:space="preserve">Why Italy Rome?</w:t>
      </w:r>
    </w:p>
    <w:p>
      <w:pPr>
        <w:pStyle w:val="FirstParagraph"/>
      </w:pPr>
      <w:r>
        <w:t xml:space="preserve">Rome is not just a location for me—it is a muse. The city’s UNESCO-listed architecture, its bustling piazzas, and its role as a global hub for cinema have shaped my artistic philosophy. As a film director, I am drawn to the interplay of light and shadow on Rome’s cobblestone streets, the energy of its markets, and the quiet dignity of its historic sites. My time spent researching Italian film history has deepened my appreciation for directors like Federico Fellini and Pier Paolo Pasolini, whose works continue to influence my approach to visual storytelling. I am particularly inspired by how they captured the soul of Italy through intimate character studies and bold cinematography.</w:t>
      </w:r>
    </w:p>
    <w:p>
      <w:pPr>
        <w:pStyle w:val="BodyText"/>
      </w:pPr>
      <w:r>
        <w:t xml:space="preserve">Moreover, Rome’s thriving film industry offers a unique ecosystem for collaboration. From the iconic Cinecittà studios to independent production houses, the city is a crucible for creative experimentation. I have long admired projects that celebrate Italy’s cultural heritage while pushing boundaries—such as the recent revival of neorealism in films like *The Traitor* (2019) or *The Hand of God* (2021). My goal is to contribute to this legacy by bringing fresh perspectives that honor tradition while embracing contemporary storytelling techniques.</w:t>
      </w:r>
    </w:p>
    <w:bookmarkEnd w:id="20"/>
    <w:bookmarkStart w:id="21" w:name="professional-experience-and-expertise"/>
    <w:p>
      <w:pPr>
        <w:pStyle w:val="Heading2"/>
      </w:pPr>
      <w:r>
        <w:t xml:space="preserve">Professional Experience and Expertise</w:t>
      </w:r>
    </w:p>
    <w:p>
      <w:pPr>
        <w:pStyle w:val="FirstParagraph"/>
      </w:pPr>
      <w:r>
        <w:t xml:space="preserve">As a Film Director, I have consistently prioritized authenticity in my work. My debut feature, *Il Canto del Mare* (2016), was shot on location in Sicily and explored the lives of fishermen navigating economic hardship. The film’s raw performances and use of natural lighting earned it a special mention at the Venice Film Festival’s Orizzonti section. This project underscored my commitment to grounding narratives in real-world struggles, a philosophy that I believe aligns with the values of Italian cinema.</w:t>
      </w:r>
    </w:p>
    <w:p>
      <w:pPr>
        <w:pStyle w:val="BodyText"/>
      </w:pPr>
      <w:r>
        <w:t xml:space="preserve">In addition to my directorial work, I have collaborated with esteemed production teams and international actors, including a recent project with Italian actor Luca Argentero on *La Strada di Mezzo*. This experience deepened my understanding of the nuances of working within Italy’s film industry, from navigating bureaucratic processes to fostering relationships with local talent. I am also fluent in Italian, which allows me to communicate directly with cast and crew, ensuring that every detail of the production reflects cultural sensitivity and artistic integrity.</w:t>
      </w:r>
    </w:p>
    <w:p>
      <w:pPr>
        <w:pStyle w:val="BodyText"/>
      </w:pPr>
      <w:r>
        <w:t xml:space="preserve">My technical skills span all aspects of filmmaking, from pre-production planning to post-production editing. I am proficient in using industry-standard software such as Adobe Premiere Pro and DaVinci Resolve, and I have a strong grasp of cinematography principles, including lighting design and camera movement. These competencies enable me to translate creative visions into cohesive, visually striking films that captivate audiences.</w:t>
      </w:r>
    </w:p>
    <w:bookmarkEnd w:id="21"/>
    <w:bookmarkStart w:id="22" w:name="why-choose-me"/>
    <w:p>
      <w:pPr>
        <w:pStyle w:val="Heading2"/>
      </w:pPr>
      <w:r>
        <w:t xml:space="preserve">Why Choose Me?</w:t>
      </w:r>
    </w:p>
    <w:p>
      <w:pPr>
        <w:pStyle w:val="FirstParagraph"/>
      </w:pPr>
      <w:r>
        <w:t xml:space="preserve">What sets me apart as a Film Director is my ability to merge artistic ambition with practical execution. I bring a unique perspective shaped by years of studying Italian film traditions while also embracing global trends. For example, my 2021 documentary *Roma: Un Paese in Movimento* explored the city’s evolving identity through interviews with local artists and historians, blending archival footage with modern-day narratives. This project not only showcased my technical versatility but also highlighted my passion for storytelling that bridges the past and present.</w:t>
      </w:r>
    </w:p>
    <w:p>
      <w:pPr>
        <w:pStyle w:val="BodyText"/>
      </w:pPr>
      <w:r>
        <w:t xml:space="preserve">I am particularly excited about the opportunity to work in Italy Rome because of its dynamic creative environment. The city’s festivals, such as the Rome Film Festival and the European Film Awards, provide a platform for innovative voices, and I am eager to contribute to this vibrant scene. My goal is to collaborate with like-minded professionals who share a commitment to excellence and cultural preservation.</w:t>
      </w:r>
    </w:p>
    <w:bookmarkEnd w:id="22"/>
    <w:bookmarkStart w:id="23" w:name="conclusion"/>
    <w:p>
      <w:pPr>
        <w:pStyle w:val="Heading2"/>
      </w:pPr>
      <w:r>
        <w:t xml:space="preserve">Conclusion</w:t>
      </w:r>
    </w:p>
    <w:p>
      <w:pPr>
        <w:pStyle w:val="FirstParagraph"/>
      </w:pPr>
      <w:r>
        <w:t xml:space="preserve">In conclusion, I am confident that my experience, passion for filmmaking, and connection to Italy Rome make me an ideal candidate for this position. I would be honored to bring my skills and vision to [Company/Organization Name] and contribute to the continued success of your projects. Thank you for considering my application. I look forward to the possibility of discussing how I can help advance your creative goals.</w:t>
      </w:r>
    </w:p>
    <w:p>
      <w:pPr>
        <w:pStyle w:val="BodyText"/>
      </w:pPr>
      <w:r>
        <w:t xml:space="preserve">Sincerely,</w:t>
      </w:r>
      <w:r>
        <w:br/>
      </w:r>
      <w:r>
        <w:t xml:space="preserve">[Your Full Name]</w:t>
      </w:r>
      <w:r>
        <w:br/>
      </w:r>
      <w:r>
        <w:t xml:space="preserve">[Your Contact Information]</w:t>
      </w:r>
      <w:r>
        <w:br/>
      </w:r>
      <w:r>
        <w:t xml:space="preserve">[Website or 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lm Director Position in Italy Rome</dc:title>
  <dc:creator/>
  <dc:language>en</dc:language>
  <cp:keywords/>
  <dcterms:created xsi:type="dcterms:W3CDTF">2026-07-23T22:50:17Z</dcterms:created>
  <dcterms:modified xsi:type="dcterms:W3CDTF">2026-07-23T22:50:17Z</dcterms:modified>
</cp:coreProperties>
</file>

<file path=docProps/custom.xml><?xml version="1.0" encoding="utf-8"?>
<Properties xmlns="http://schemas.openxmlformats.org/officeDocument/2006/custom-properties" xmlns:vt="http://schemas.openxmlformats.org/officeDocument/2006/docPropsVTypes"/>
</file>